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E84C29" w14:textId="4EAFD52C" w:rsidR="007655A3" w:rsidRDefault="007655A3">
      <w:r>
        <w:t>Radiofrequency treatments.article.skinney.mz</w:t>
      </w:r>
    </w:p>
    <w:p w14:paraId="25678D39" w14:textId="2CD2AA9E" w:rsidR="002D4F29" w:rsidRDefault="009E739D">
      <w:r>
        <w:t>/radio frequency treatment</w:t>
      </w:r>
    </w:p>
    <w:p w14:paraId="10A1899E" w14:textId="77777777" w:rsidR="009E739D" w:rsidRDefault="009E739D">
      <w:r>
        <w:t xml:space="preserve">kw: radio frequency treatment </w:t>
      </w:r>
    </w:p>
    <w:p w14:paraId="202937EF" w14:textId="77777777" w:rsidR="009E739D" w:rsidRDefault="009E739D">
      <w:r>
        <w:t>me</w:t>
      </w:r>
      <w:r w:rsidR="00CB338F">
        <w:t xml:space="preserve">ta: Radio frequency treatments are helping men and women look their best. Read how SKINNEY Medspa says it </w:t>
      </w:r>
      <w:proofErr w:type="spellStart"/>
      <w:r w:rsidR="00CB338F">
        <w:t>smoothes</w:t>
      </w:r>
      <w:proofErr w:type="spellEnd"/>
      <w:r w:rsidR="00CB338F">
        <w:t xml:space="preserve"> and contours the body.</w:t>
      </w:r>
    </w:p>
    <w:p w14:paraId="685394E1" w14:textId="77777777" w:rsidR="00CB338F" w:rsidRDefault="00CB338F"/>
    <w:p w14:paraId="69835965" w14:textId="77777777" w:rsidR="00CB338F" w:rsidRDefault="00CB338F" w:rsidP="00CB338F">
      <w:pPr>
        <w:jc w:val="center"/>
        <w:rPr>
          <w:b/>
        </w:rPr>
      </w:pPr>
      <w:r w:rsidRPr="00CB338F">
        <w:rPr>
          <w:b/>
        </w:rPr>
        <w:t>Radio Frequency Treatments</w:t>
      </w:r>
    </w:p>
    <w:p w14:paraId="6F0979D7" w14:textId="77777777" w:rsidR="00CB338F" w:rsidRDefault="00CB338F" w:rsidP="00CB338F">
      <w:pPr>
        <w:jc w:val="center"/>
        <w:rPr>
          <w:b/>
        </w:rPr>
      </w:pPr>
    </w:p>
    <w:p w14:paraId="59941A80" w14:textId="45E48EB6" w:rsidR="004C17FC" w:rsidRDefault="00CB338F" w:rsidP="00CB338F">
      <w:r>
        <w:t>Radio frequency treatments are keeping men and women l</w:t>
      </w:r>
      <w:r w:rsidR="0020550B">
        <w:t xml:space="preserve">ooking their best. The non-invasive procedure is offered at </w:t>
      </w:r>
      <w:r w:rsidR="0020550B" w:rsidRPr="007655A3">
        <w:rPr>
          <w:u w:val="single"/>
        </w:rPr>
        <w:t>SKINNEY Medspa in NYC</w:t>
      </w:r>
      <w:r w:rsidR="004C17FC">
        <w:t xml:space="preserve">. The wellness hotspot was featured on the </w:t>
      </w:r>
      <w:hyperlink r:id="rId4" w:history="1">
        <w:r w:rsidR="004C17FC" w:rsidRPr="004C17FC">
          <w:rPr>
            <w:rStyle w:val="Hyperlink"/>
          </w:rPr>
          <w:t>Daily Mail</w:t>
        </w:r>
      </w:hyperlink>
      <w:r w:rsidR="004C17FC">
        <w:t xml:space="preserve"> to discuss why</w:t>
      </w:r>
      <w:r w:rsidR="0096490B">
        <w:t xml:space="preserve"> radio frequency treatments are </w:t>
      </w:r>
      <w:r w:rsidR="004C17FC">
        <w:t xml:space="preserve">impactful. </w:t>
      </w:r>
      <w:r w:rsidR="004C17FC" w:rsidRPr="007655A3">
        <w:rPr>
          <w:u w:val="single"/>
        </w:rPr>
        <w:t>Getting rid of cellulite</w:t>
      </w:r>
      <w:r w:rsidR="004C17FC">
        <w:t xml:space="preserve"> and </w:t>
      </w:r>
      <w:r w:rsidR="004C17FC" w:rsidRPr="007655A3">
        <w:rPr>
          <w:u w:val="single"/>
        </w:rPr>
        <w:t>stretch marks</w:t>
      </w:r>
      <w:r w:rsidR="004C17FC">
        <w:t xml:space="preserve"> can be tough, but the treatment is said to show quick results.</w:t>
      </w:r>
    </w:p>
    <w:p w14:paraId="21C981D6" w14:textId="77777777" w:rsidR="004C17FC" w:rsidRDefault="004C17FC" w:rsidP="00CB338F"/>
    <w:p w14:paraId="4A86A058" w14:textId="77777777" w:rsidR="00CB338F" w:rsidRDefault="004C17FC" w:rsidP="00CB338F">
      <w:pPr>
        <w:rPr>
          <w:b/>
        </w:rPr>
      </w:pPr>
      <w:r w:rsidRPr="004C17FC">
        <w:rPr>
          <w:b/>
        </w:rPr>
        <w:t xml:space="preserve">What Is it?  </w:t>
      </w:r>
    </w:p>
    <w:p w14:paraId="29C23340" w14:textId="77777777" w:rsidR="004C17FC" w:rsidRDefault="004C17FC" w:rsidP="00CB338F">
      <w:pPr>
        <w:rPr>
          <w:b/>
        </w:rPr>
      </w:pPr>
    </w:p>
    <w:p w14:paraId="1A34EB94" w14:textId="68FA1FBB" w:rsidR="004C17FC" w:rsidRPr="00101AE1" w:rsidRDefault="004C17FC" w:rsidP="00CB338F">
      <w:pPr>
        <w:rPr>
          <w:u w:val="single"/>
        </w:rPr>
      </w:pPr>
      <w:r w:rsidRPr="007655A3">
        <w:rPr>
          <w:u w:val="single"/>
        </w:rPr>
        <w:t>Radio frequency treatments</w:t>
      </w:r>
      <w:r>
        <w:t xml:space="preserve"> use </w:t>
      </w:r>
      <w:r w:rsidR="00E9214D">
        <w:t>thermal energy</w:t>
      </w:r>
      <w:r>
        <w:t xml:space="preserve"> to naturally boost the body’s collagen production. Adriana Martino of SKINNEY Medspa told the Daily Mail that it breaks down fat cells to smooth and contour the body. “It feels like a hot stone massage and acts as a lymphatic drainage to reduce water retention and inflammation,” she said.</w:t>
      </w:r>
      <w:r w:rsidR="00E9214D">
        <w:t xml:space="preserve"> </w:t>
      </w:r>
      <w:r w:rsidR="00E66434">
        <w:t xml:space="preserve"> </w:t>
      </w:r>
      <w:r w:rsidR="00E66434">
        <w:rPr>
          <w:rFonts w:ascii="Cambria" w:eastAsia="Times New Roman" w:hAnsi="Cambria" w:cs="Arial"/>
          <w:color w:val="222222"/>
        </w:rPr>
        <w:t xml:space="preserve">Radio frequency treatments can help </w:t>
      </w:r>
      <w:r w:rsidR="00E66434" w:rsidRPr="00101AE1">
        <w:rPr>
          <w:rFonts w:ascii="Cambria" w:eastAsia="Times New Roman" w:hAnsi="Cambria" w:cs="Arial"/>
          <w:color w:val="222222"/>
          <w:u w:val="single"/>
        </w:rPr>
        <w:t>tighten the thighs, bottom, hips, and back of the legs.</w:t>
      </w:r>
    </w:p>
    <w:p w14:paraId="7B3E519F" w14:textId="77777777" w:rsidR="004C17FC" w:rsidRDefault="004C17FC" w:rsidP="00CB338F"/>
    <w:p w14:paraId="20CE3E32" w14:textId="77777777" w:rsidR="004C17FC" w:rsidRDefault="004C17FC" w:rsidP="00CB338F">
      <w:r>
        <w:t xml:space="preserve">Radio frequency treatments </w:t>
      </w:r>
      <w:r w:rsidR="00E9214D">
        <w:t>help clients who struggle to see positive body changes. The procedure is a great alternative</w:t>
      </w:r>
      <w:bookmarkStart w:id="0" w:name="_GoBack"/>
      <w:bookmarkEnd w:id="0"/>
      <w:r w:rsidR="00E9214D">
        <w:t xml:space="preserve"> to surgery.</w:t>
      </w:r>
      <w:r w:rsidR="009367D8">
        <w:t xml:space="preserve"> At SKINNEY Medspa, patients lie</w:t>
      </w:r>
      <w:r w:rsidR="00E9214D">
        <w:t xml:space="preserve"> on a treatment bed while an applicator is massaged in circular motions on the treated areas.</w:t>
      </w:r>
    </w:p>
    <w:p w14:paraId="2334BA57" w14:textId="77777777" w:rsidR="00E9214D" w:rsidRDefault="00E9214D" w:rsidP="00CB338F"/>
    <w:p w14:paraId="38DD5B98" w14:textId="77777777" w:rsidR="00E9214D" w:rsidRDefault="00E9214D" w:rsidP="00CB338F">
      <w:r>
        <w:t>“Patients love treating the back of their thighs especially during summer time because it helps reduce cellulite and helps to lift the buttocks,” said Martino.</w:t>
      </w:r>
    </w:p>
    <w:p w14:paraId="1F0FB4B5" w14:textId="77777777" w:rsidR="00E9214D" w:rsidRDefault="00E9214D" w:rsidP="00CB338F"/>
    <w:p w14:paraId="3894391B" w14:textId="77777777" w:rsidR="00E9214D" w:rsidRDefault="00E9214D" w:rsidP="00CB338F">
      <w:pPr>
        <w:rPr>
          <w:b/>
        </w:rPr>
      </w:pPr>
      <w:r>
        <w:rPr>
          <w:b/>
        </w:rPr>
        <w:t>How</w:t>
      </w:r>
      <w:r w:rsidRPr="00E9214D">
        <w:rPr>
          <w:b/>
        </w:rPr>
        <w:t xml:space="preserve"> Are the Results?</w:t>
      </w:r>
    </w:p>
    <w:p w14:paraId="295F80E0" w14:textId="77777777" w:rsidR="00E9214D" w:rsidRDefault="00E9214D" w:rsidP="00CB338F">
      <w:pPr>
        <w:rPr>
          <w:b/>
        </w:rPr>
      </w:pPr>
    </w:p>
    <w:p w14:paraId="4FDFD077" w14:textId="675034E7" w:rsidR="009367D8" w:rsidRDefault="009367D8" w:rsidP="009367D8">
      <w:pPr>
        <w:rPr>
          <w:rFonts w:ascii="Cambria" w:eastAsia="Times New Roman" w:hAnsi="Cambria" w:cs="Arial"/>
          <w:color w:val="222222"/>
        </w:rPr>
      </w:pPr>
      <w:r>
        <w:rPr>
          <w:rFonts w:ascii="Cambria" w:eastAsia="Times New Roman" w:hAnsi="Cambria" w:cs="Arial"/>
          <w:color w:val="222222"/>
        </w:rPr>
        <w:t xml:space="preserve">The </w:t>
      </w:r>
      <w:r w:rsidR="00E66434">
        <w:rPr>
          <w:rFonts w:ascii="Cambria" w:eastAsia="Times New Roman" w:hAnsi="Cambria" w:cs="Arial"/>
          <w:color w:val="222222"/>
        </w:rPr>
        <w:t>radio frequency treatment</w:t>
      </w:r>
      <w:r w:rsidRPr="0086510D">
        <w:rPr>
          <w:rFonts w:ascii="Cambria" w:eastAsia="Times New Roman" w:hAnsi="Cambria" w:cs="Arial"/>
          <w:color w:val="222222"/>
        </w:rPr>
        <w:t xml:space="preserve"> is </w:t>
      </w:r>
      <w:r w:rsidRPr="00B100D8">
        <w:rPr>
          <w:rFonts w:ascii="Cambria" w:eastAsia="Times New Roman" w:hAnsi="Cambria" w:cs="Arial"/>
          <w:color w:val="222222"/>
        </w:rPr>
        <w:t xml:space="preserve">said to show immediate results because of the </w:t>
      </w:r>
      <w:r w:rsidRPr="0086510D">
        <w:rPr>
          <w:rFonts w:ascii="Cambria" w:eastAsia="Times New Roman" w:hAnsi="Cambria" w:cs="Arial"/>
          <w:color w:val="222222"/>
        </w:rPr>
        <w:t>lymphatic massage</w:t>
      </w:r>
      <w:r w:rsidRPr="00B100D8">
        <w:rPr>
          <w:rFonts w:ascii="Cambria" w:eastAsia="Times New Roman" w:hAnsi="Cambria" w:cs="Arial"/>
          <w:color w:val="222222"/>
        </w:rPr>
        <w:t>, which</w:t>
      </w:r>
      <w:r w:rsidRPr="0086510D">
        <w:rPr>
          <w:rFonts w:ascii="Cambria" w:eastAsia="Times New Roman" w:hAnsi="Cambria" w:cs="Arial"/>
          <w:color w:val="222222"/>
        </w:rPr>
        <w:t xml:space="preserve"> results in an instant slimming effect.</w:t>
      </w:r>
      <w:r w:rsidR="00E66434">
        <w:rPr>
          <w:rFonts w:ascii="Cambria" w:eastAsia="Times New Roman" w:hAnsi="Cambria" w:cs="Arial"/>
          <w:color w:val="222222"/>
        </w:rPr>
        <w:t xml:space="preserve"> So, if you have a beach vacation planned, this treatment is a great option. There is no downtime.</w:t>
      </w:r>
    </w:p>
    <w:p w14:paraId="0B0A832C" w14:textId="77777777" w:rsidR="00E66434" w:rsidRDefault="00E66434" w:rsidP="009367D8">
      <w:pPr>
        <w:rPr>
          <w:rFonts w:ascii="Cambria" w:eastAsia="Times New Roman" w:hAnsi="Cambria" w:cs="Arial"/>
          <w:color w:val="222222"/>
        </w:rPr>
      </w:pPr>
    </w:p>
    <w:p w14:paraId="2D56EF20" w14:textId="461DD102" w:rsidR="00E66434" w:rsidRDefault="00E66434" w:rsidP="009367D8">
      <w:pPr>
        <w:rPr>
          <w:rFonts w:ascii="Cambria" w:eastAsia="Times New Roman" w:hAnsi="Cambria" w:cs="Arial"/>
          <w:color w:val="222222"/>
        </w:rPr>
      </w:pPr>
      <w:r>
        <w:rPr>
          <w:rFonts w:ascii="Cambria" w:eastAsia="Times New Roman" w:hAnsi="Cambria" w:cs="Arial"/>
          <w:color w:val="222222"/>
        </w:rPr>
        <w:t>“Sometimes you can be a bit pink for 20-30 minutes post treatment, but it will quickly subside,” said Martino.</w:t>
      </w:r>
    </w:p>
    <w:p w14:paraId="584D3CD2" w14:textId="77777777" w:rsidR="009367D8" w:rsidRDefault="009367D8" w:rsidP="009367D8">
      <w:pPr>
        <w:rPr>
          <w:rFonts w:ascii="Cambria" w:eastAsia="Times New Roman" w:hAnsi="Cambria" w:cs="Arial"/>
          <w:color w:val="222222"/>
        </w:rPr>
      </w:pPr>
    </w:p>
    <w:p w14:paraId="3531D893" w14:textId="0652904A" w:rsidR="00C417ED" w:rsidRPr="00C417ED" w:rsidRDefault="009367D8" w:rsidP="00C417ED">
      <w:pPr>
        <w:rPr>
          <w:rFonts w:ascii="Cambria" w:eastAsia="Times New Roman" w:hAnsi="Cambria" w:cs="Arial"/>
          <w:color w:val="222222"/>
        </w:rPr>
      </w:pPr>
      <w:r>
        <w:rPr>
          <w:rFonts w:ascii="Cambria" w:eastAsia="Times New Roman" w:hAnsi="Cambria" w:cs="Arial"/>
          <w:color w:val="222222"/>
        </w:rPr>
        <w:t>SKINNEY Medspa told the Daily Mail on average, cli</w:t>
      </w:r>
      <w:r w:rsidR="00C417ED">
        <w:rPr>
          <w:rFonts w:ascii="Cambria" w:eastAsia="Times New Roman" w:hAnsi="Cambria" w:cs="Arial"/>
          <w:color w:val="222222"/>
        </w:rPr>
        <w:t xml:space="preserve">ents need 6-8 sessions. </w:t>
      </w:r>
      <w:r w:rsidR="00C417ED" w:rsidRPr="00B100D8">
        <w:rPr>
          <w:rFonts w:ascii="Cambria" w:hAnsi="Cambria"/>
        </w:rPr>
        <w:t xml:space="preserve">They need to be scheduled one to two weeks apart, and last no more than 30 minutes each time. </w:t>
      </w:r>
      <w:r w:rsidR="00C417ED">
        <w:rPr>
          <w:rFonts w:ascii="Cambria" w:hAnsi="Cambria"/>
        </w:rPr>
        <w:t>Whether you are getting ready for the a tropical vacation, a big event, or you just want to do it for yourself, the team at SKINNEY Medspa can tailor to each patient’s needs.</w:t>
      </w:r>
    </w:p>
    <w:p w14:paraId="544E4708" w14:textId="77777777" w:rsidR="00C417ED" w:rsidRDefault="00C417ED" w:rsidP="00C417ED">
      <w:pPr>
        <w:rPr>
          <w:rFonts w:ascii="Cambria" w:hAnsi="Cambria"/>
        </w:rPr>
      </w:pPr>
    </w:p>
    <w:p w14:paraId="28761C9C" w14:textId="77777777" w:rsidR="00C417ED" w:rsidRDefault="00C417ED" w:rsidP="00C417ED">
      <w:pPr>
        <w:rPr>
          <w:rFonts w:ascii="Cambria" w:hAnsi="Cambria"/>
          <w:b/>
        </w:rPr>
      </w:pPr>
    </w:p>
    <w:p w14:paraId="5A07F09F" w14:textId="77777777" w:rsidR="00C417ED" w:rsidRDefault="00C417ED" w:rsidP="00C417ED">
      <w:pPr>
        <w:rPr>
          <w:rFonts w:ascii="Cambria" w:hAnsi="Cambria"/>
          <w:b/>
        </w:rPr>
      </w:pPr>
      <w:r w:rsidRPr="00676A57">
        <w:rPr>
          <w:rFonts w:ascii="Cambria" w:hAnsi="Cambria"/>
          <w:b/>
        </w:rPr>
        <w:t>Radio Frequency Treatment Near Me</w:t>
      </w:r>
    </w:p>
    <w:p w14:paraId="7DA6E11E" w14:textId="77777777" w:rsidR="00C417ED" w:rsidRDefault="00C417ED" w:rsidP="00C417ED">
      <w:pPr>
        <w:rPr>
          <w:rFonts w:ascii="Cambria" w:hAnsi="Cambria"/>
          <w:b/>
        </w:rPr>
      </w:pPr>
    </w:p>
    <w:p w14:paraId="0617488B" w14:textId="357EA2B2" w:rsidR="00C417ED" w:rsidRPr="00676A57" w:rsidRDefault="00C417ED" w:rsidP="00C417ED">
      <w:pPr>
        <w:rPr>
          <w:rFonts w:ascii="Cambria" w:hAnsi="Cambria"/>
        </w:rPr>
      </w:pPr>
      <w:r>
        <w:rPr>
          <w:rFonts w:ascii="Cambria" w:hAnsi="Cambria"/>
        </w:rPr>
        <w:t>Radio frequency treatments at SKINNEY Medspa are a must to see positive body changes! The full service medical establishment has a great reputation in NYC. While attracting celebrity clients, and features in national media, the wellness center wants to give its clients excellent treatments. Our team is happy to answer any questions. Is the procedure right for you? Book book a consultation by calling 646-883-8941.</w:t>
      </w:r>
    </w:p>
    <w:p w14:paraId="6497F8D4" w14:textId="77777777" w:rsidR="00C417ED" w:rsidRPr="00E9214D" w:rsidRDefault="00C417ED" w:rsidP="00CB338F">
      <w:pPr>
        <w:rPr>
          <w:b/>
        </w:rPr>
      </w:pPr>
    </w:p>
    <w:sectPr w:rsidR="00C417ED" w:rsidRPr="00E9214D"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sDQ0NbQ0MLewNDdX0lEKTi0uzszPAykwrAUAExZPmCwAAAA="/>
  </w:docVars>
  <w:rsids>
    <w:rsidRoot w:val="009E739D"/>
    <w:rsid w:val="00101AE1"/>
    <w:rsid w:val="0020550B"/>
    <w:rsid w:val="002D4F29"/>
    <w:rsid w:val="004C17FC"/>
    <w:rsid w:val="007655A3"/>
    <w:rsid w:val="009367D8"/>
    <w:rsid w:val="0096490B"/>
    <w:rsid w:val="009E739D"/>
    <w:rsid w:val="00C417ED"/>
    <w:rsid w:val="00CB338F"/>
    <w:rsid w:val="00E66434"/>
    <w:rsid w:val="00E92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2BCD53"/>
  <w14:defaultImageDpi w14:val="300"/>
  <w15:docId w15:val="{B6F85F44-36AE-4FC1-BDDD-857BA9A48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17F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dailymail.co.uk/femail/article-7068393/The-non-invasive-radio-frequency-treatment-breaks-fat-cells-used-Hailey-Bieb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20</Words>
  <Characters>2394</Characters>
  <Application>Microsoft Office Word</Application>
  <DocSecurity>0</DocSecurity>
  <Lines>19</Lines>
  <Paragraphs>5</Paragraphs>
  <ScaleCrop>false</ScaleCrop>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issa zelig</cp:lastModifiedBy>
  <cp:revision>3</cp:revision>
  <dcterms:created xsi:type="dcterms:W3CDTF">2020-03-27T19:01:00Z</dcterms:created>
  <dcterms:modified xsi:type="dcterms:W3CDTF">2020-03-27T19:01:00Z</dcterms:modified>
</cp:coreProperties>
</file>